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pomme cannell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profesjonalne,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mpozycja zapachowa (zapach)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rue de la clef des champs</w:t>
              <w:br/>
              <w:t>68600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; cinnamaldehyde; α-methylcinnamaldehyde; cinnamyl alcoh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Usunąć zawartość/opakowanie w ... (... zgodnie z przepisami lokalnymi/regionalnymi/krajowymi lub międzynarodowymi)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ethyl malon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53-3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05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8-4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82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8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68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meth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3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6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2000 mg/kg masy ciała)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lyl hexa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68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42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Doustne), H301 (ATE=280 mg/kg masy ciała)</w:t>
              <w:br/>
              <w:t>Acute Tox. 3 (Skórne), H311 (ATE=820 mg/kg masy ciała)</w:t>
              <w:br/>
              <w:t>Acute Tox. 3 (Poprzez wdychanie), H331 (ATE=0,5 mg/l/4h)</w:t>
              <w:br/>
              <w:t>Aquatic Acute 1, H400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kantny. Owoc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6F8516" w14:textId="18123FA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94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xanoate (123-68-2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0 mg/kg masy ciała Animal: guinea pig, Guideline: OECD Guideline 401 (Acute Oral Toxicity), 95% CL: 246 - 319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0 mg/kg masy ciała Animal: rabbit, Guideline: OECD Guideline 402 (Acute Dermal Toxicity), 95% CL: 700 - 94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ethyl malonate (105-53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794 mg/kg masy ciała Animal: rat, Animal sex: male, Guideline: other: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6960 mg/kg masy ciała Animal: rabbit, Animal sex: male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5,34 mg/kg masy ciała Animal: rat, Animal sex: female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mg/kg masy ciała Animal: rat, Animal sex: female, Guideline: OECD Guideline 423 (Acute Oral toxicity - Acute Toxic Class Method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5 mg/kg masy ciała Animal: rat, Animal sex: male, Guideline: other:</w:t>
            </w:r>
          </w:p>
        </w:tc>
      </w:tr>
      <w:tr w14:paraId="2982CE87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3D56B2" w14:textId="08087C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1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533A663" w14:textId="73E520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00 mg/kg masy ciała Animal: mouse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pomme cannell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xanoate (123-68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7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6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78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ethyl malonate (105-53-3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2,3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8,2 mg/l Test organisms (species): Desmodesmus subspicatus (previous name: Scenedesmus subspicatus)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800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60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7,9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nio rerio (previous name: Brachydanio rerio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7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pomme cannell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xanoate (123-68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ethyl malonate (105-53-3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cyclohexyl acetate (88-41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po połknięciu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w kontakcie ze skórą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w następstwie wdychania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3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3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pomme cannell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2948"/>
      <w:gridCol w:w="4535"/>
      <w:gridCol w:w="3005"/>
    </w:tblGrid>
    <w:tr w14:paraId="48CF5240" w14:textId="77777777" w:rsidTr="008F5B08">
      <w:tblPrEx>
        <w:tblW w:w="10488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 w:val="restart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DB1125" w:rsidP="00DB1125" w14:paraId="2F81A3AB" w14:textId="70304125">
          <w:pPr>
            <w:pStyle w:val="SDSTableTextHeader"/>
          </w:pPr>
          <w:r>
            <w:drawing>
              <wp:inline>
                <wp:extent cx="1714500" cy="624078"/>
                <wp:docPr id="100003" name="" descr="Logo pour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0003" name=""/>
                        <pic:cNvPicPr>
                          <a:picLocks noChangeAspect="1"/>
                        </pic:cNvPicPr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4500" cy="6240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4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8F5B08" w14:paraId="1B70934B" w14:textId="4DAE3794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pomme cannelle 10%</w:t>
          </w:r>
        </w:p>
      </w:tc>
    </w:tr>
    <w:tr w14:paraId="7D50F31A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P="00DB1125" w14:paraId="54934F52" w14:textId="77777777">
          <w:pPr>
            <w:pStyle w:val="SDSTableTextHeader"/>
          </w:pPr>
        </w:p>
      </w:tc>
      <w:tc>
        <w:tcPr>
          <w:tcW w:w="453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DB1125" w14:paraId="3256D01C" w14:textId="2272BE3F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8F5B08" w14:paraId="45A8F1CC" w14:textId="64A3CD0E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2CED3BEE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P="00DB1125" w14:paraId="258B1E0A" w14:textId="77777777">
          <w:pPr>
            <w:pStyle w:val="SDSTableTextHeader"/>
          </w:pPr>
        </w:p>
      </w:tc>
      <w:tc>
        <w:tcPr>
          <w:tcW w:w="754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8F5B08" w14:paraId="650C2731" w14:textId="5DC8054E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8F5B08" w14:paraId="31267F45" w14:textId="67A5CBF0">
          <w:pPr>
            <w:pStyle w:val="SDSTableTextHeader"/>
          </w:pPr>
          <w:r>
            <w:rPr>
              <w:noProof/>
            </w:rPr>
            <w:t>Data wydania: 23.04.2026   Wersja: 4.0</w:t>
          </w:r>
        </w:p>
      </w:tc>
    </w:tr>
    <w:tr w14:paraId="0930DE40" w14:textId="77777777" w:rsidTr="00AE7B57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2948" w:type="dxa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371194" w:rsidP="00371194" w14:paraId="2420E657" w14:textId="77777777">
          <w:pPr>
            <w:pStyle w:val="SDSTextBlankLine"/>
          </w:pPr>
        </w:p>
      </w:tc>
      <w:tc>
        <w:tcPr>
          <w:tcW w:w="754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371194" w14:paraId="1D31590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_rels/header3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6101895-3C4B-414F-A9A6-75D93D913775}"/>
</file>

<file path=customXml/itemProps3.xml><?xml version="1.0" encoding="utf-8"?>
<ds:datastoreItem xmlns:ds="http://schemas.openxmlformats.org/officeDocument/2006/customXml" ds:itemID="{B96E1AC5-45E9-4908-9FA7-181A24D0E10B}"/>
</file>

<file path=customXml/itemProps4.xml><?xml version="1.0" encoding="utf-8"?>
<ds:datastoreItem xmlns:ds="http://schemas.openxmlformats.org/officeDocument/2006/customXml" ds:itemID="{A11F9958-2A9C-4953-BA2F-02C42058685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